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763F4" w14:textId="53A81832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>1 Samuel Lesson 20 (2021)</w:t>
      </w:r>
    </w:p>
    <w:p w14:paraId="27DA2926" w14:textId="77777777" w:rsidR="007945E6" w:rsidRDefault="007945E6" w:rsidP="007945E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B51133" w14:textId="024839B3" w:rsidR="008C4257" w:rsidRPr="007945E6" w:rsidRDefault="008C4257" w:rsidP="007945E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45E6">
        <w:rPr>
          <w:rFonts w:ascii="Times New Roman" w:hAnsi="Times New Roman" w:cs="Times New Roman"/>
          <w:b/>
          <w:bCs/>
          <w:sz w:val="24"/>
          <w:szCs w:val="24"/>
        </w:rPr>
        <w:t>FINAL DAYS OF KING SAUL</w:t>
      </w:r>
    </w:p>
    <w:p w14:paraId="1EF741F4" w14:textId="77777777" w:rsidR="007945E6" w:rsidRDefault="007945E6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BD4E04B" w14:textId="77695538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>1 Samuel 28:1-25 &amp; 31:1-13</w:t>
      </w:r>
    </w:p>
    <w:p w14:paraId="45FB1B90" w14:textId="14C884A5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>Key Verse: 28:</w:t>
      </w:r>
      <w:r w:rsidR="009C6857" w:rsidRPr="007945E6">
        <w:rPr>
          <w:rFonts w:ascii="Times New Roman" w:hAnsi="Times New Roman" w:cs="Times New Roman"/>
          <w:sz w:val="24"/>
          <w:szCs w:val="24"/>
        </w:rPr>
        <w:t>11-13</w:t>
      </w:r>
    </w:p>
    <w:p w14:paraId="72EEEDA5" w14:textId="531FD730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8F3D35" w14:textId="6B8E4A38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945E6">
        <w:rPr>
          <w:rFonts w:ascii="Times New Roman" w:hAnsi="Times New Roman" w:cs="Times New Roman"/>
          <w:b/>
          <w:bCs/>
          <w:sz w:val="24"/>
          <w:szCs w:val="24"/>
          <w:u w:val="single"/>
        </w:rPr>
        <w:t>Open it:</w:t>
      </w:r>
    </w:p>
    <w:p w14:paraId="4CC232EA" w14:textId="77777777" w:rsidR="00C551F5" w:rsidRPr="007945E6" w:rsidRDefault="00C551F5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D30957" w14:textId="4F14B176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>What is the most challenging thing about knowing someone who is terminally ill?</w:t>
      </w:r>
    </w:p>
    <w:p w14:paraId="67E8E0F1" w14:textId="63B0DE4A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B6F2CA" w14:textId="51281C7D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945E6">
        <w:rPr>
          <w:rFonts w:ascii="Times New Roman" w:hAnsi="Times New Roman" w:cs="Times New Roman"/>
          <w:b/>
          <w:bCs/>
          <w:sz w:val="24"/>
          <w:szCs w:val="24"/>
          <w:u w:val="single"/>
        </w:rPr>
        <w:t>Explore it:</w:t>
      </w:r>
    </w:p>
    <w:p w14:paraId="0AD9CD51" w14:textId="77777777" w:rsidR="00C551F5" w:rsidRPr="007945E6" w:rsidRDefault="00C551F5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206679" w14:textId="77777777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Read verses 3-5. What was the status of mediums and </w:t>
      </w:r>
      <w:proofErr w:type="spellStart"/>
      <w:r w:rsidRPr="007945E6">
        <w:rPr>
          <w:rFonts w:ascii="Times New Roman" w:hAnsi="Times New Roman" w:cs="Times New Roman"/>
          <w:sz w:val="24"/>
          <w:szCs w:val="24"/>
        </w:rPr>
        <w:t>spiritists</w:t>
      </w:r>
      <w:proofErr w:type="spellEnd"/>
      <w:r w:rsidRPr="007945E6">
        <w:rPr>
          <w:rFonts w:ascii="Times New Roman" w:hAnsi="Times New Roman" w:cs="Times New Roman"/>
          <w:sz w:val="24"/>
          <w:szCs w:val="24"/>
        </w:rPr>
        <w:t xml:space="preserve"> in Israel in the days of Samuel and Saul? (3) What new danger struck terror in the heart of Saul? (5)</w:t>
      </w:r>
    </w:p>
    <w:p w14:paraId="7BDC8E4B" w14:textId="0EA9E3D1" w:rsidR="008C4257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9588EB" w14:textId="77777777" w:rsidR="007945E6" w:rsidRPr="007945E6" w:rsidRDefault="007945E6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D93C17" w14:textId="2ED3E646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Read verses 6-8. What did God have to say to Saul in light of his predicament? (6) Where did Saul turn for guidance when he got no word from God? (7-8) What did Saul reveal about himself when he chose to consult a medium? </w:t>
      </w:r>
    </w:p>
    <w:p w14:paraId="1235CB0C" w14:textId="51B2577E" w:rsidR="008C4257" w:rsidRDefault="008C4257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D3587C" w14:textId="77777777" w:rsidR="007945E6" w:rsidRPr="007945E6" w:rsidRDefault="007945E6" w:rsidP="007945E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6DCA5CA" w14:textId="3DBD92F1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>Read verses 9-14. How did Saul persuade the woman to consult Samuel? Read verses 15-19. What judgment did Samuel pronounce? Read verses 20-25. I</w:t>
      </w:r>
      <w:r w:rsidR="00AE7666" w:rsidRPr="007945E6">
        <w:rPr>
          <w:rFonts w:ascii="Times New Roman" w:hAnsi="Times New Roman" w:cs="Times New Roman"/>
          <w:sz w:val="24"/>
          <w:szCs w:val="24"/>
        </w:rPr>
        <w:t>n</w:t>
      </w:r>
      <w:r w:rsidRPr="007945E6">
        <w:rPr>
          <w:rFonts w:ascii="Times New Roman" w:hAnsi="Times New Roman" w:cs="Times New Roman"/>
          <w:sz w:val="24"/>
          <w:szCs w:val="24"/>
        </w:rPr>
        <w:t xml:space="preserve"> what condition was Saul after his encounter with Samuel? (20) What did the </w:t>
      </w:r>
      <w:proofErr w:type="spellStart"/>
      <w:r w:rsidRPr="007945E6">
        <w:rPr>
          <w:rFonts w:ascii="Times New Roman" w:hAnsi="Times New Roman" w:cs="Times New Roman"/>
          <w:sz w:val="24"/>
          <w:szCs w:val="24"/>
        </w:rPr>
        <w:t>spiritist</w:t>
      </w:r>
      <w:proofErr w:type="spellEnd"/>
      <w:r w:rsidRPr="007945E6">
        <w:rPr>
          <w:rFonts w:ascii="Times New Roman" w:hAnsi="Times New Roman" w:cs="Times New Roman"/>
          <w:sz w:val="24"/>
          <w:szCs w:val="24"/>
        </w:rPr>
        <w:t xml:space="preserve"> and Saul’s assistants do for Saul after Samuel left them? (21-25) </w:t>
      </w:r>
    </w:p>
    <w:p w14:paraId="09D12BCD" w14:textId="63F67379" w:rsidR="008C4257" w:rsidRDefault="008C4257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0B8CE6A" w14:textId="77777777" w:rsidR="007945E6" w:rsidRPr="007945E6" w:rsidRDefault="007945E6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FB275EB" w14:textId="77777777" w:rsidR="009C68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Read 31:1-7. What happened to Saul and his sons in the fierce battle with the Philistines? (1-3) How did the armor-bearer respond to Saul’s death? (5) What became of the Israelites in the towns Saul’s army had been defending? </w:t>
      </w:r>
    </w:p>
    <w:p w14:paraId="5C62949B" w14:textId="4CD369BC" w:rsidR="009C6857" w:rsidRDefault="009C6857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58C3819" w14:textId="77777777" w:rsidR="007945E6" w:rsidRPr="007945E6" w:rsidRDefault="007945E6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16CB25C" w14:textId="077F2D71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Read verses 8-13. What did the brave men of </w:t>
      </w:r>
      <w:proofErr w:type="spellStart"/>
      <w:r w:rsidRPr="007945E6">
        <w:rPr>
          <w:rFonts w:ascii="Times New Roman" w:hAnsi="Times New Roman" w:cs="Times New Roman"/>
          <w:sz w:val="24"/>
          <w:szCs w:val="24"/>
        </w:rPr>
        <w:t>Jabesh</w:t>
      </w:r>
      <w:proofErr w:type="spellEnd"/>
      <w:r w:rsidRPr="007945E6">
        <w:rPr>
          <w:rFonts w:ascii="Times New Roman" w:hAnsi="Times New Roman" w:cs="Times New Roman"/>
          <w:sz w:val="24"/>
          <w:szCs w:val="24"/>
        </w:rPr>
        <w:t xml:space="preserve"> Gilead do in response to the Philistine’s treatment of their leaders’ bodies? </w:t>
      </w:r>
      <w:r w:rsidR="00573839" w:rsidRPr="007945E6">
        <w:rPr>
          <w:rFonts w:ascii="Times New Roman" w:hAnsi="Times New Roman" w:cs="Times New Roman"/>
          <w:sz w:val="24"/>
          <w:szCs w:val="24"/>
        </w:rPr>
        <w:t xml:space="preserve">What rituals were performed on the bodies of Saul and his sons? (13) </w:t>
      </w:r>
    </w:p>
    <w:p w14:paraId="6203483D" w14:textId="4F51047A" w:rsidR="008C4257" w:rsidRDefault="008C4257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2259DA6" w14:textId="77777777" w:rsidR="007945E6" w:rsidRPr="007945E6" w:rsidRDefault="007945E6" w:rsidP="007945E6">
      <w:pPr>
        <w:pStyle w:val="ListParagraph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5F6AFF14" w14:textId="60A65119" w:rsidR="008C4257" w:rsidRPr="007945E6" w:rsidRDefault="008C4257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945E6">
        <w:rPr>
          <w:rFonts w:ascii="Times New Roman" w:hAnsi="Times New Roman" w:cs="Times New Roman"/>
          <w:b/>
          <w:bCs/>
          <w:sz w:val="24"/>
          <w:szCs w:val="24"/>
          <w:u w:val="single"/>
        </w:rPr>
        <w:t>Apply it:</w:t>
      </w:r>
    </w:p>
    <w:p w14:paraId="67822085" w14:textId="77777777" w:rsidR="00C551F5" w:rsidRPr="007945E6" w:rsidRDefault="00C551F5" w:rsidP="007945E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C9573A" w14:textId="3B29186E" w:rsidR="008C4257" w:rsidRPr="007945E6" w:rsidRDefault="008C4257" w:rsidP="007945E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45E6">
        <w:rPr>
          <w:rFonts w:ascii="Times New Roman" w:hAnsi="Times New Roman" w:cs="Times New Roman"/>
          <w:sz w:val="24"/>
          <w:szCs w:val="24"/>
        </w:rPr>
        <w:t xml:space="preserve">What could small action on your part make life more worth living for someone whose prospects are bleak?  </w:t>
      </w:r>
    </w:p>
    <w:sectPr w:rsidR="008C4257" w:rsidRPr="00794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A579CE"/>
    <w:multiLevelType w:val="hybridMultilevel"/>
    <w:tmpl w:val="48C63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7A0sDQ0NTc2MzdR0lEKTi0uzszPAykwrAUAykqKhSwAAAA="/>
  </w:docVars>
  <w:rsids>
    <w:rsidRoot w:val="008C4257"/>
    <w:rsid w:val="00573839"/>
    <w:rsid w:val="007945E6"/>
    <w:rsid w:val="008C4257"/>
    <w:rsid w:val="009C6857"/>
    <w:rsid w:val="00AE7666"/>
    <w:rsid w:val="00C5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FFAA9"/>
  <w15:chartTrackingRefBased/>
  <w15:docId w15:val="{35C0A24B-3B4C-4E7B-9357-2279C404A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2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Joseph Han</cp:lastModifiedBy>
  <cp:revision>5</cp:revision>
  <cp:lastPrinted>2021-07-02T01:37:00Z</cp:lastPrinted>
  <dcterms:created xsi:type="dcterms:W3CDTF">2021-07-02T01:37:00Z</dcterms:created>
  <dcterms:modified xsi:type="dcterms:W3CDTF">2021-07-02T17:36:00Z</dcterms:modified>
</cp:coreProperties>
</file>